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77FF" w:rsidRDefault="00F377FF" w:rsidP="00F377FF">
      <w:r>
        <w:t xml:space="preserve">TOPIC; </w:t>
      </w:r>
      <w:r w:rsidRPr="00F377FF">
        <w:t>Natural gas consumption and its effect on natural resource depletion</w:t>
      </w:r>
    </w:p>
    <w:p w:rsidR="00F377FF" w:rsidRDefault="00F377FF" w:rsidP="00F377F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F377FF" w:rsidRDefault="00F377FF" w:rsidP="00F377FF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I have provided the start of my paper, please help me finish it</w:t>
      </w:r>
    </w:p>
    <w:p w:rsidR="00F377FF" w:rsidRPr="00F377FF" w:rsidRDefault="00F377FF" w:rsidP="00F377FF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jUzNDYxNjc0MTZW0lEKTi0uzszPAykwrAUACW9ZCiwAAAA="/>
  </w:docVars>
  <w:rsids>
    <w:rsidRoot w:val="00F377FF"/>
    <w:rsid w:val="00B97280"/>
    <w:rsid w:val="00F3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44A33"/>
  <w15:chartTrackingRefBased/>
  <w15:docId w15:val="{A0E35DC4-4D2A-499F-BDB0-6CFA32EB7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377FF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77FF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377FF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F377FF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4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1-01-11T08:00:00Z</dcterms:created>
  <dcterms:modified xsi:type="dcterms:W3CDTF">2021-01-11T08:01:00Z</dcterms:modified>
</cp:coreProperties>
</file>